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igu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1-(1,2,3,4,5,6,7,8-octahydro-2,3,8,8-tetramethyl-2-naphthyl)etha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 pulverizada. Polvo seco. Espuma. Dióxido de carbono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ner la fuga, si no hay peligro en hacerlo. 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Evacuar el personal no necesario. Detener la fuga, si no hay peligro en hacerl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Absorber todo el producto vertido con arena o tierra. Confinar todo tipo de fugas o derrames mediante diques o productos absorbentes para evitar el desplazamiento y la entrada en el alcantarillado o cursos de agua. Detener la fuga, a ser posible sin exponerse a riesgos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Absorber el líquido derramado mediante un producto absorbent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Green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47A825D" w14:textId="2B8121E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igu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1-(1,2,3,4,5,6,7,8-octahydro-2,3,8,8-tetramethyl-2-naphthyl)ethan-1-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2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2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igu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igu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2/07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C2EABD-361C-4B08-94B4-83F16346AD99}"/>
</file>

<file path=customXml/itemProps3.xml><?xml version="1.0" encoding="utf-8"?>
<ds:datastoreItem xmlns:ds="http://schemas.openxmlformats.org/officeDocument/2006/customXml" ds:itemID="{2970CF64-57FD-4D5D-AF90-51FCEF2D9DFE}"/>
</file>

<file path=customXml/itemProps4.xml><?xml version="1.0" encoding="utf-8"?>
<ds:datastoreItem xmlns:ds="http://schemas.openxmlformats.org/officeDocument/2006/customXml" ds:itemID="{FEAB4747-8645-4DE5-A49C-A68E4A7091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